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Biologist with over [X years] of experience in [specific field, e.g., environmental conservation, molecular biology, or biotechnology], I am writing to express my enthusiastic interest in the Biologist position at [Company/Organization Name] in Riyadh, Saudi Arabia. This opportunity aligns perfectly with my professional goals and passion for advancing scientific research that addresses global challenges while contributing to sustainable development. My academic background, technical expertise, and commitment to innovation make me a strong candidate for this role, particularly in a dynamic location like Riyadh, where the demand for biological sciences is growing rapidly.</w:t>
      </w:r>
    </w:p>
    <w:bookmarkStart w:id="20" w:name="Xa9d07d853ff701789da00d0a1beec90417bdd66"/>
    <w:p>
      <w:pPr>
        <w:pStyle w:val="Heading2"/>
      </w:pPr>
      <w:r>
        <w:t xml:space="preserve">Why Riyadh? A Hub for Scientific Innovation</w:t>
      </w:r>
    </w:p>
    <w:p>
      <w:pPr>
        <w:pStyle w:val="FirstParagraph"/>
      </w:pPr>
      <w:r>
        <w:t xml:space="preserve">Riyadh, as the capital of Saudi Arabia, is not only a political and economic center but also a burgeoning hub for scientific research and technological advancement. The Kingdom’s Vision 2030 initiative emphasizes the importance of diversifying the economy and investing in sustainable industries, including biotechnology, environmental science, and public health. As a Biologist with a focus on [specific area of expertise], I am eager to contribute to these efforts by leveraging my skills to support projects that align with Saudi Arabia’s vision for a knowledge-based economy.</w:t>
      </w:r>
    </w:p>
    <w:p>
      <w:pPr>
        <w:pStyle w:val="BodyText"/>
      </w:pPr>
      <w:r>
        <w:t xml:space="preserve">My academic journey began with a Bachelor’s degree in Biology from [University Name], followed by a Master’s and Ph.D. in [specialized field] from [University Name]. These programs equipped me with a deep understanding of biological systems, data analysis, and experimental design. During my studies, I conducted research on [specific topic, e.g., microbial ecology or genetic diversity], which was published in peer-reviewed journals such as [Journal Name]. This work not only honed my analytical skills but also instilled in me a commitment to scientific rigor and ethical research practices.</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career has been defined by a passion for applying biological principles to real-world problems. As a Biologist at [Previous Employer], I led a project on [specific project, e.g., "bioremediation of contaminated soils in arid environments"], which directly addressed environmental challenges in regions with limited water resources—a critical issue in Saudi Arabia. This work required collaboration with interdisciplinary teams, including environmental engineers and policymakers, to develop solutions that balance ecological health with economic growth.</w:t>
      </w:r>
    </w:p>
    <w:p>
      <w:pPr>
        <w:pStyle w:val="BodyText"/>
      </w:pPr>
      <w:r>
        <w:t xml:space="preserve">In addition to my research, I have extensive experience in laboratory settings, where I have mastered techniques such as [specific techniques: PCR, DNA sequencing, cell culture]. My ability to design experiments and interpret data has been instrumental in publishing several papers and presenting at international conferences. For instance, my research on [topic] was presented at the [Conference Name], where I engaged with experts from around the world to discuss emerging trends in biological sciences.</w:t>
      </w:r>
    </w:p>
    <w:bookmarkEnd w:id="21"/>
    <w:bookmarkStart w:id="22" w:name="X876d9d73259f189aae2ed3fe42a682826dd5fab"/>
    <w:p>
      <w:pPr>
        <w:pStyle w:val="Heading2"/>
      </w:pPr>
      <w:r>
        <w:t xml:space="preserve">Skills and Qualifications: A Holistic Approach</w:t>
      </w:r>
    </w:p>
    <w:p>
      <w:pPr>
        <w:pStyle w:val="FirstParagraph"/>
      </w:pPr>
      <w:r>
        <w:t xml:space="preserve">A key strength of mine is my adaptability. As a Biologist, I thrive in environments that require both independent problem-solving and teamwork. My proficiency in [software, e.g., R, Python, or specialized bioinformatics tools] enables me to analyze complex datasets and derive actionable insights. Furthermore, my fluency in [languages] allows me to communicate effectively with colleagues and stakeholders across diverse cultural backgrounds—a critical asset in a globalized workplace like Riyadh.</w:t>
      </w:r>
    </w:p>
    <w:p>
      <w:pPr>
        <w:pStyle w:val="BodyText"/>
      </w:pPr>
      <w:r>
        <w:t xml:space="preserve">I am also deeply committed to ethical research practices and sustainability. In Saudi Arabia, where the preservation of natural resources is a priority, my background in [specific area, e.g., conservation biology or renewable energy] positions me to contribute meaningfully to initiatives that align with national and international environmental goals. For example, I have worked on projects aimed at restoring biodiversity in degraded ecosystems, a skill set that could directly benefit Saudi Arabia’s efforts to protect its unique flora and fauna.</w:t>
      </w:r>
    </w:p>
    <w:bookmarkEnd w:id="22"/>
    <w:bookmarkStart w:id="23" w:name="X27127eabef1bc7a64bf936af8a485f1e3408f04"/>
    <w:p>
      <w:pPr>
        <w:pStyle w:val="Heading2"/>
      </w:pPr>
      <w:r>
        <w:t xml:space="preserve">Why This Role? A Mutual Opportunity for Growth</w:t>
      </w:r>
    </w:p>
    <w:p>
      <w:pPr>
        <w:pStyle w:val="FirstParagraph"/>
      </w:pPr>
      <w:r>
        <w:t xml:space="preserve">The Biologist position in Riyadh represents more than just a career opportunity—it is a chance to be part of an organization that values innovation and scientific excellence. I am particularly drawn to [Company/Organization Name] because of its reputation for [specific achievement or mission, e.g., "advancing biotechnology solutions for water scarcity" or "fostering partnerships between academia and industry"]. I am confident that my expertise in [specific area] and my ability to work collaboratively will enable me to make a significant contribution to your team.</w:t>
      </w:r>
    </w:p>
    <w:p>
      <w:pPr>
        <w:pStyle w:val="BodyText"/>
      </w:pPr>
      <w:r>
        <w:t xml:space="preserve">Moreover, living and working in Riyadh would allow me to immerse myself in a culture that is both traditional and forward-thinking. The city’s rapid development, coupled with its rich heritage, offers an inspiring environment for scientific exploration. I am eager to collaborate with local researchers and institutions to address challenges such as climate change, public health disparities, and sustainable agriculture—issues that are of global importance but particularly urgent in the Middle East.</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possibility of joining [Company/Organization Name] as a Biologist in Riyadh. My academic training, professional experience, and dedication to scientific advancement make me well-suited for this role. I am particularly motivated by the opportunity to contribute to projects that have a tangible impact on society while working in a city that is at the forefront of innovation. I would be honored to bring my skills and enthusiasm to your organization and help drive meaningful progress in the biological sciences.</w:t>
      </w:r>
    </w:p>
    <w:p>
      <w:pPr>
        <w:pStyle w:val="BodyText"/>
      </w:pPr>
      <w:r>
        <w:t xml:space="preserve">Thank you for considering my application. I look forward to the possibility of discussing how my background and vision align with the goals of [Company/Organization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Riyadh, Saudi Arabia</dc:title>
  <dc:creator/>
  <dc:language>en</dc:language>
  <cp:keywords/>
  <dcterms:created xsi:type="dcterms:W3CDTF">2025-12-10T12:12:45Z</dcterms:created>
  <dcterms:modified xsi:type="dcterms:W3CDTF">2025-12-10T12:12:45Z</dcterms:modified>
</cp:coreProperties>
</file>

<file path=docProps/custom.xml><?xml version="1.0" encoding="utf-8"?>
<Properties xmlns="http://schemas.openxmlformats.org/officeDocument/2006/custom-properties" xmlns:vt="http://schemas.openxmlformats.org/officeDocument/2006/docPropsVTypes"/>
</file>